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 atk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tk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5 Warwick Rd,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atk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830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 Ander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